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A6BF47" w14:textId="77777777" w:rsidR="004821F2" w:rsidRPr="00CF6780" w:rsidRDefault="004821F2" w:rsidP="004821F2">
      <w:pPr>
        <w:pStyle w:val="Heading1"/>
        <w:jc w:val="center"/>
        <w:rPr>
          <w:u w:val="single"/>
        </w:rPr>
      </w:pPr>
      <w:bookmarkStart w:id="0" w:name="_oymlg8mayt2w" w:colFirst="0" w:colLast="0"/>
      <w:bookmarkEnd w:id="0"/>
      <w:r w:rsidRPr="00CF6780">
        <w:rPr>
          <w:u w:val="single"/>
        </w:rPr>
        <w:t>Task 3 – Post</w:t>
      </w:r>
      <w:r>
        <w:rPr>
          <w:u w:val="single"/>
        </w:rPr>
        <w:t>-M</w:t>
      </w:r>
      <w:r w:rsidRPr="00CF6780">
        <w:rPr>
          <w:u w:val="single"/>
        </w:rPr>
        <w:t>ortem</w:t>
      </w:r>
      <w:r>
        <w:rPr>
          <w:u w:val="single"/>
        </w:rPr>
        <w:t xml:space="preserve"> Report</w:t>
      </w:r>
    </w:p>
    <w:p w14:paraId="0D04FE3B" w14:textId="77777777" w:rsidR="004821F2" w:rsidRDefault="004821F2" w:rsidP="004821F2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is document presents a detailed analysis of software requirement analysis activities conducted by Team 26. The first artifact we created during the analysis is a vision document. Following is the discussion in details:</w:t>
      </w:r>
    </w:p>
    <w:p w14:paraId="00000003" w14:textId="77777777" w:rsidR="00077C1B" w:rsidRDefault="0089488B">
      <w:pPr>
        <w:numPr>
          <w:ilvl w:val="0"/>
          <w:numId w:val="5"/>
        </w:numPr>
        <w:spacing w:line="240" w:lineRule="auto"/>
        <w:ind w:left="1540" w:right="2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A. </w:t>
      </w:r>
      <w:r>
        <w:rPr>
          <w:rFonts w:ascii="Times New Roman" w:eastAsia="Times New Roman" w:hAnsi="Times New Roman" w:cs="Times New Roman"/>
          <w:sz w:val="24"/>
          <w:szCs w:val="24"/>
        </w:rPr>
        <w:t>From the elicitation artefacts used in this delivery, answer the following questions:</w:t>
      </w:r>
    </w:p>
    <w:p w14:paraId="00000004" w14:textId="3D691763" w:rsidR="00077C1B" w:rsidRPr="007921C2" w:rsidRDefault="0089488B">
      <w:pPr>
        <w:numPr>
          <w:ilvl w:val="0"/>
          <w:numId w:val="2"/>
        </w:numPr>
        <w:spacing w:line="252" w:lineRule="auto"/>
        <w:ind w:left="226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921C2">
        <w:rPr>
          <w:rFonts w:ascii="Times New Roman" w:eastAsia="Times New Roman" w:hAnsi="Times New Roman" w:cs="Times New Roman"/>
          <w:b/>
          <w:bCs/>
          <w:sz w:val="24"/>
          <w:szCs w:val="24"/>
        </w:rPr>
        <w:t>What was the advantage of this technique based on your experience in this assignment?</w:t>
      </w:r>
    </w:p>
    <w:p w14:paraId="03B30D95" w14:textId="3A67B7F7" w:rsidR="00ED7853" w:rsidRPr="00FD2DCB" w:rsidRDefault="005B76E7" w:rsidP="00FD2DCB">
      <w:pPr>
        <w:pStyle w:val="ListParagraph"/>
        <w:numPr>
          <w:ilvl w:val="0"/>
          <w:numId w:val="8"/>
        </w:numPr>
        <w:spacing w:line="252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D2DCB">
        <w:rPr>
          <w:rFonts w:ascii="Times New Roman" w:eastAsia="Times New Roman" w:hAnsi="Times New Roman" w:cs="Times New Roman"/>
          <w:sz w:val="24"/>
          <w:szCs w:val="24"/>
        </w:rPr>
        <w:t>The questionnaire</w:t>
      </w:r>
      <w:r w:rsidR="00ED7853" w:rsidRPr="00FD2DCB">
        <w:rPr>
          <w:rFonts w:ascii="Times New Roman" w:eastAsia="Times New Roman" w:hAnsi="Times New Roman" w:cs="Times New Roman"/>
          <w:sz w:val="24"/>
          <w:szCs w:val="24"/>
        </w:rPr>
        <w:t xml:space="preserve"> was quick</w:t>
      </w:r>
      <w:r w:rsidR="00B87954" w:rsidRPr="00FD2DCB">
        <w:rPr>
          <w:rFonts w:ascii="Times New Roman" w:eastAsia="Times New Roman" w:hAnsi="Times New Roman" w:cs="Times New Roman"/>
          <w:sz w:val="24"/>
          <w:szCs w:val="24"/>
        </w:rPr>
        <w:t xml:space="preserve">, efficient </w:t>
      </w:r>
      <w:r w:rsidR="00ED7853" w:rsidRPr="00FD2DCB">
        <w:rPr>
          <w:rFonts w:ascii="Times New Roman" w:eastAsia="Times New Roman" w:hAnsi="Times New Roman" w:cs="Times New Roman"/>
          <w:sz w:val="24"/>
          <w:szCs w:val="24"/>
        </w:rPr>
        <w:t xml:space="preserve">and cost effective to gather the </w:t>
      </w:r>
      <w:r w:rsidR="00B87954" w:rsidRPr="00FD2DCB">
        <w:rPr>
          <w:rFonts w:ascii="Times New Roman" w:eastAsia="Times New Roman" w:hAnsi="Times New Roman" w:cs="Times New Roman"/>
          <w:sz w:val="24"/>
          <w:szCs w:val="24"/>
        </w:rPr>
        <w:t xml:space="preserve">basic </w:t>
      </w:r>
      <w:r w:rsidR="00ED7853" w:rsidRPr="00FD2DCB">
        <w:rPr>
          <w:rFonts w:ascii="Times New Roman" w:eastAsia="Times New Roman" w:hAnsi="Times New Roman" w:cs="Times New Roman"/>
          <w:sz w:val="24"/>
          <w:szCs w:val="24"/>
        </w:rPr>
        <w:t xml:space="preserve">requirements given the </w:t>
      </w:r>
      <w:r w:rsidR="00B87954" w:rsidRPr="00FD2DCB">
        <w:rPr>
          <w:rFonts w:ascii="Times New Roman" w:eastAsia="Times New Roman" w:hAnsi="Times New Roman" w:cs="Times New Roman"/>
          <w:sz w:val="24"/>
          <w:szCs w:val="24"/>
        </w:rPr>
        <w:t>amount of time.</w:t>
      </w:r>
    </w:p>
    <w:p w14:paraId="642E906A" w14:textId="77777777" w:rsidR="000A7B4A" w:rsidRPr="00175B88" w:rsidRDefault="000A7B4A" w:rsidP="000A7B4A">
      <w:pPr>
        <w:pStyle w:val="ListParagraph"/>
        <w:numPr>
          <w:ilvl w:val="0"/>
          <w:numId w:val="8"/>
        </w:numPr>
        <w:spacing w:line="252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ormulation of the questionnaire and possible answers enforces a better understanding of the problem domain through background study.</w:t>
      </w:r>
    </w:p>
    <w:p w14:paraId="3809611D" w14:textId="77777777" w:rsidR="00FD2DCB" w:rsidRPr="000A7B4A" w:rsidRDefault="00FD2DCB" w:rsidP="000A7B4A">
      <w:pPr>
        <w:spacing w:line="252" w:lineRule="auto"/>
        <w:ind w:left="2250"/>
        <w:rPr>
          <w:rFonts w:ascii="Times New Roman" w:eastAsia="Times New Roman" w:hAnsi="Times New Roman" w:cs="Times New Roman"/>
          <w:sz w:val="24"/>
          <w:szCs w:val="24"/>
        </w:rPr>
      </w:pPr>
    </w:p>
    <w:p w14:paraId="3CA81A66" w14:textId="77777777" w:rsidR="00B87954" w:rsidRDefault="00B87954" w:rsidP="00ED7853">
      <w:pPr>
        <w:spacing w:line="252" w:lineRule="auto"/>
        <w:ind w:left="2260"/>
        <w:rPr>
          <w:rFonts w:ascii="Times New Roman" w:eastAsia="Times New Roman" w:hAnsi="Times New Roman" w:cs="Times New Roman"/>
          <w:sz w:val="24"/>
          <w:szCs w:val="24"/>
        </w:rPr>
      </w:pPr>
    </w:p>
    <w:p w14:paraId="00000005" w14:textId="676DBE82" w:rsidR="00077C1B" w:rsidRPr="007921C2" w:rsidRDefault="0089488B">
      <w:pPr>
        <w:numPr>
          <w:ilvl w:val="0"/>
          <w:numId w:val="2"/>
        </w:numPr>
        <w:spacing w:line="240" w:lineRule="auto"/>
        <w:ind w:left="226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921C2">
        <w:rPr>
          <w:rFonts w:ascii="Times New Roman" w:eastAsia="Times New Roman" w:hAnsi="Times New Roman" w:cs="Times New Roman"/>
          <w:b/>
          <w:bCs/>
          <w:sz w:val="24"/>
          <w:szCs w:val="24"/>
        </w:rPr>
        <w:t>What was the disadvantage of this technique based on your experience in this assignment?</w:t>
      </w:r>
    </w:p>
    <w:p w14:paraId="7832670D" w14:textId="1715E0CF" w:rsidR="00B87954" w:rsidRDefault="00B87954" w:rsidP="00B87954">
      <w:pPr>
        <w:pStyle w:val="ListParagraph"/>
        <w:numPr>
          <w:ilvl w:val="0"/>
          <w:numId w:val="6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7954">
        <w:rPr>
          <w:rFonts w:ascii="Times New Roman" w:eastAsia="Times New Roman" w:hAnsi="Times New Roman" w:cs="Times New Roman"/>
          <w:sz w:val="24"/>
          <w:szCs w:val="24"/>
        </w:rPr>
        <w:t>It was difficult to narrow down the top or important questions.</w:t>
      </w:r>
    </w:p>
    <w:p w14:paraId="3D5E16E1" w14:textId="4CEB8917" w:rsidR="00B87954" w:rsidRDefault="00B87954" w:rsidP="00B87954">
      <w:pPr>
        <w:pStyle w:val="ListParagraph"/>
        <w:numPr>
          <w:ilvl w:val="0"/>
          <w:numId w:val="6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oes not provide an opportunity for clarifications and or incorporate new ideas.</w:t>
      </w:r>
    </w:p>
    <w:p w14:paraId="02F70D4D" w14:textId="19648975" w:rsidR="00B87954" w:rsidRDefault="00B87954" w:rsidP="00B87954">
      <w:pPr>
        <w:pStyle w:val="ListParagraph"/>
        <w:numPr>
          <w:ilvl w:val="0"/>
          <w:numId w:val="6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quired to have sufficient domain knowledge to come up with good questions.</w:t>
      </w:r>
    </w:p>
    <w:p w14:paraId="5271A9F1" w14:textId="77777777" w:rsidR="007641FB" w:rsidRDefault="007641FB" w:rsidP="007641FB">
      <w:pPr>
        <w:pStyle w:val="ListParagraph"/>
        <w:numPr>
          <w:ilvl w:val="0"/>
          <w:numId w:val="6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edetermined answers to the questionnaire may have created biases for the respondents</w:t>
      </w:r>
    </w:p>
    <w:p w14:paraId="40FA03D4" w14:textId="77777777" w:rsidR="007641FB" w:rsidRDefault="007641FB" w:rsidP="007641FB">
      <w:pPr>
        <w:pStyle w:val="ListParagraph"/>
        <w:spacing w:line="240" w:lineRule="auto"/>
        <w:ind w:left="2620"/>
        <w:rPr>
          <w:rFonts w:ascii="Times New Roman" w:eastAsia="Times New Roman" w:hAnsi="Times New Roman" w:cs="Times New Roman"/>
          <w:sz w:val="24"/>
          <w:szCs w:val="24"/>
        </w:rPr>
      </w:pPr>
    </w:p>
    <w:p w14:paraId="0372CBF9" w14:textId="77777777" w:rsidR="00B87954" w:rsidRPr="00B87954" w:rsidRDefault="00B87954" w:rsidP="00B87954">
      <w:pPr>
        <w:pStyle w:val="ListParagraph"/>
        <w:spacing w:line="240" w:lineRule="auto"/>
        <w:ind w:left="2620"/>
        <w:rPr>
          <w:rFonts w:ascii="Times New Roman" w:eastAsia="Times New Roman" w:hAnsi="Times New Roman" w:cs="Times New Roman"/>
          <w:sz w:val="24"/>
          <w:szCs w:val="24"/>
        </w:rPr>
      </w:pPr>
    </w:p>
    <w:p w14:paraId="00000006" w14:textId="6089E2DA" w:rsidR="00077C1B" w:rsidRPr="007921C2" w:rsidRDefault="0089488B">
      <w:pPr>
        <w:numPr>
          <w:ilvl w:val="0"/>
          <w:numId w:val="2"/>
        </w:numPr>
        <w:spacing w:line="240" w:lineRule="auto"/>
        <w:ind w:left="2260" w:right="28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921C2">
        <w:rPr>
          <w:rFonts w:ascii="Times New Roman" w:eastAsia="Times New Roman" w:hAnsi="Times New Roman" w:cs="Times New Roman"/>
          <w:b/>
          <w:bCs/>
          <w:sz w:val="24"/>
          <w:szCs w:val="24"/>
        </w:rPr>
        <w:t>How efficient was the technique, i.e. how good requirements did it help uncover given the time it took to use?</w:t>
      </w:r>
    </w:p>
    <w:p w14:paraId="24D0BDD5" w14:textId="46D67907" w:rsidR="00B87954" w:rsidRDefault="00B87954" w:rsidP="00B87954">
      <w:pPr>
        <w:spacing w:line="240" w:lineRule="auto"/>
        <w:ind w:left="2260" w:right="2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is technique helped to understand the fundamental components and the working of the system.</w:t>
      </w:r>
      <w:r w:rsidR="00131E72">
        <w:rPr>
          <w:rFonts w:ascii="Times New Roman" w:eastAsia="Times New Roman" w:hAnsi="Times New Roman" w:cs="Times New Roman"/>
          <w:sz w:val="24"/>
          <w:szCs w:val="24"/>
        </w:rPr>
        <w:t xml:space="preserve"> The technique enabled us to get insights about the problem world in a fairly short amount of time.</w:t>
      </w:r>
    </w:p>
    <w:p w14:paraId="5E54B47F" w14:textId="77777777" w:rsidR="00B87954" w:rsidRDefault="00B87954" w:rsidP="00B87954">
      <w:pPr>
        <w:spacing w:line="240" w:lineRule="auto"/>
        <w:ind w:left="2260" w:right="280"/>
        <w:rPr>
          <w:rFonts w:ascii="Times New Roman" w:eastAsia="Times New Roman" w:hAnsi="Times New Roman" w:cs="Times New Roman"/>
          <w:sz w:val="24"/>
          <w:szCs w:val="24"/>
        </w:rPr>
      </w:pPr>
    </w:p>
    <w:p w14:paraId="4FC8E31A" w14:textId="68BD32FC" w:rsidR="005B76E7" w:rsidRPr="007921C2" w:rsidRDefault="0089488B">
      <w:pPr>
        <w:numPr>
          <w:ilvl w:val="0"/>
          <w:numId w:val="2"/>
        </w:numPr>
        <w:spacing w:line="240" w:lineRule="auto"/>
        <w:ind w:left="2260" w:right="28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921C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In which situations would you use this technique in a future project? </w:t>
      </w:r>
    </w:p>
    <w:p w14:paraId="3D59E5E2" w14:textId="7B3923DE" w:rsidR="005B76E7" w:rsidRDefault="005B76E7" w:rsidP="005B76E7">
      <w:pPr>
        <w:spacing w:line="240" w:lineRule="auto"/>
        <w:ind w:left="2260" w:right="2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Questionnaires can be used in simple, straight forward projects where all the stakeholders have sufficient domain knowledge.  It can also be a good technique to enhance existing projects.</w:t>
      </w:r>
    </w:p>
    <w:p w14:paraId="377A7FAF" w14:textId="77777777" w:rsidR="005B76E7" w:rsidRDefault="005B76E7" w:rsidP="005B76E7">
      <w:pPr>
        <w:spacing w:line="240" w:lineRule="auto"/>
        <w:ind w:left="2260" w:right="280"/>
        <w:rPr>
          <w:rFonts w:ascii="Times New Roman" w:eastAsia="Times New Roman" w:hAnsi="Times New Roman" w:cs="Times New Roman"/>
          <w:sz w:val="24"/>
          <w:szCs w:val="24"/>
        </w:rPr>
      </w:pPr>
    </w:p>
    <w:p w14:paraId="00000007" w14:textId="24D36150" w:rsidR="00077C1B" w:rsidRPr="007921C2" w:rsidRDefault="0089488B">
      <w:pPr>
        <w:numPr>
          <w:ilvl w:val="0"/>
          <w:numId w:val="2"/>
        </w:numPr>
        <w:spacing w:line="240" w:lineRule="auto"/>
        <w:ind w:left="2260" w:right="28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921C2">
        <w:rPr>
          <w:rFonts w:ascii="Times New Roman" w:eastAsia="Times New Roman" w:hAnsi="Times New Roman" w:cs="Times New Roman"/>
          <w:b/>
          <w:bCs/>
          <w:sz w:val="24"/>
          <w:szCs w:val="24"/>
        </w:rPr>
        <w:t>In which situations would you not use this technique in a future project?</w:t>
      </w:r>
    </w:p>
    <w:p w14:paraId="5C490344" w14:textId="44BED7FF" w:rsidR="005B76E7" w:rsidRDefault="005B76E7" w:rsidP="005B76E7">
      <w:pPr>
        <w:spacing w:line="240" w:lineRule="auto"/>
        <w:ind w:left="2260" w:right="2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is technique cannot be used alone for complex projects; </w:t>
      </w:r>
      <w:r w:rsidR="007921C2">
        <w:rPr>
          <w:rFonts w:ascii="Times New Roman" w:eastAsia="Times New Roman" w:hAnsi="Times New Roman" w:cs="Times New Roman"/>
          <w:sz w:val="24"/>
          <w:szCs w:val="24"/>
        </w:rPr>
        <w:t>however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t can be used in combination with other elicitation techniques like interviews, prototyping etc.  It may also not be suitable in projects </w:t>
      </w: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where the stakeholders do not have sufficient domain knowledge and has vague requirements/ideas.</w:t>
      </w:r>
    </w:p>
    <w:p w14:paraId="00000008" w14:textId="77777777" w:rsidR="00077C1B" w:rsidRDefault="00077C1B">
      <w:pPr>
        <w:spacing w:line="240" w:lineRule="auto"/>
        <w:ind w:left="720" w:right="280"/>
        <w:rPr>
          <w:rFonts w:ascii="Times New Roman" w:eastAsia="Times New Roman" w:hAnsi="Times New Roman" w:cs="Times New Roman"/>
          <w:sz w:val="24"/>
          <w:szCs w:val="24"/>
        </w:rPr>
      </w:pPr>
    </w:p>
    <w:p w14:paraId="00000009" w14:textId="35E80E5D" w:rsidR="00077C1B" w:rsidRDefault="0089488B">
      <w:pPr>
        <w:numPr>
          <w:ilvl w:val="0"/>
          <w:numId w:val="4"/>
        </w:numPr>
        <w:spacing w:line="240" w:lineRule="auto"/>
        <w:ind w:left="1540" w:right="2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B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ummarize how much time was spent (in total and by each group member) on the steps/activities involved as well as for the delivery as a whole.  Be honest with the time spent, as this information will in no way be used for any grading.</w:t>
      </w:r>
    </w:p>
    <w:p w14:paraId="227BCEC4" w14:textId="6F2A18C0" w:rsidR="00267EF5" w:rsidRDefault="00267EF5" w:rsidP="00267EF5">
      <w:pPr>
        <w:spacing w:line="240" w:lineRule="auto"/>
        <w:ind w:right="280"/>
        <w:rPr>
          <w:rFonts w:ascii="Times New Roman" w:eastAsia="Times New Roman" w:hAnsi="Times New Roman" w:cs="Times New Roman"/>
          <w:sz w:val="24"/>
          <w:szCs w:val="24"/>
        </w:rPr>
      </w:pPr>
    </w:p>
    <w:p w14:paraId="3D0462C1" w14:textId="77777777" w:rsidR="00267EF5" w:rsidRDefault="00267EF5" w:rsidP="00267EF5">
      <w:pPr>
        <w:spacing w:line="240" w:lineRule="auto"/>
        <w:ind w:right="280"/>
        <w:rPr>
          <w:rFonts w:ascii="Times New Roman" w:eastAsia="Times New Roman" w:hAnsi="Times New Roman" w:cs="Times New Roman"/>
          <w:sz w:val="24"/>
          <w:szCs w:val="24"/>
        </w:rPr>
      </w:pPr>
    </w:p>
    <w:p w14:paraId="07269B2D" w14:textId="6F1BC7DD" w:rsidR="00F04F91" w:rsidRDefault="00F04F91" w:rsidP="00F04F91">
      <w:pPr>
        <w:spacing w:line="240" w:lineRule="auto"/>
        <w:ind w:right="280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1694"/>
        <w:gridCol w:w="1914"/>
        <w:gridCol w:w="1205"/>
        <w:gridCol w:w="1046"/>
        <w:gridCol w:w="1170"/>
        <w:gridCol w:w="1083"/>
        <w:gridCol w:w="1238"/>
      </w:tblGrid>
      <w:tr w:rsidR="003C736C" w:rsidRPr="0089488B" w14:paraId="52E066C6" w14:textId="77777777" w:rsidTr="008948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EE747B0" w14:textId="65889F44" w:rsidR="0089488B" w:rsidRPr="0089488B" w:rsidRDefault="0089488B" w:rsidP="0089488B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ask</w:t>
            </w:r>
          </w:p>
        </w:tc>
        <w:tc>
          <w:tcPr>
            <w:tcW w:w="0" w:type="auto"/>
          </w:tcPr>
          <w:p w14:paraId="79B5F51D" w14:textId="7407ACF8" w:rsidR="0089488B" w:rsidRPr="0089488B" w:rsidRDefault="0089488B" w:rsidP="0089488B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ub Task</w:t>
            </w:r>
          </w:p>
        </w:tc>
        <w:tc>
          <w:tcPr>
            <w:tcW w:w="0" w:type="auto"/>
          </w:tcPr>
          <w:p w14:paraId="548952FE" w14:textId="56B548BE" w:rsidR="0089488B" w:rsidRPr="0089488B" w:rsidRDefault="0089488B" w:rsidP="0089488B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proofErr w:type="spellStart"/>
            <w:r w:rsidRPr="0089488B">
              <w:rPr>
                <w:rFonts w:ascii="Times New Roman" w:eastAsia="Times New Roman" w:hAnsi="Times New Roman" w:cs="Times New Roman"/>
              </w:rPr>
              <w:t>Apoorv</w:t>
            </w:r>
            <w:proofErr w:type="spellEnd"/>
          </w:p>
        </w:tc>
        <w:tc>
          <w:tcPr>
            <w:tcW w:w="0" w:type="auto"/>
          </w:tcPr>
          <w:p w14:paraId="3341C50C" w14:textId="78749D4D" w:rsidR="0089488B" w:rsidRPr="0089488B" w:rsidRDefault="0089488B" w:rsidP="0089488B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Divya</w:t>
            </w:r>
          </w:p>
        </w:tc>
        <w:tc>
          <w:tcPr>
            <w:tcW w:w="0" w:type="auto"/>
          </w:tcPr>
          <w:p w14:paraId="7D3130FA" w14:textId="00E093E8" w:rsidR="0089488B" w:rsidRPr="0089488B" w:rsidRDefault="0089488B" w:rsidP="0089488B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proofErr w:type="spellStart"/>
            <w:r w:rsidRPr="0089488B">
              <w:rPr>
                <w:rFonts w:ascii="Times New Roman" w:eastAsia="Times New Roman" w:hAnsi="Times New Roman" w:cs="Times New Roman"/>
              </w:rPr>
              <w:t>Manik</w:t>
            </w:r>
            <w:proofErr w:type="spellEnd"/>
          </w:p>
        </w:tc>
        <w:tc>
          <w:tcPr>
            <w:tcW w:w="0" w:type="auto"/>
          </w:tcPr>
          <w:p w14:paraId="6330DBEE" w14:textId="182B8F3C" w:rsidR="0089488B" w:rsidRPr="0089488B" w:rsidRDefault="0089488B" w:rsidP="0089488B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Nikhil</w:t>
            </w:r>
          </w:p>
        </w:tc>
        <w:tc>
          <w:tcPr>
            <w:tcW w:w="0" w:type="auto"/>
          </w:tcPr>
          <w:p w14:paraId="64723611" w14:textId="446607D1" w:rsidR="0089488B" w:rsidRPr="0089488B" w:rsidRDefault="0089488B" w:rsidP="0089488B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Sakib</w:t>
            </w:r>
          </w:p>
        </w:tc>
      </w:tr>
      <w:tr w:rsidR="003C736C" w14:paraId="44A1CD52" w14:textId="77777777" w:rsidTr="008948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99583BA" w14:textId="7BFEEEA5" w:rsidR="00B415AA" w:rsidRPr="0089488B" w:rsidRDefault="00B415AA" w:rsidP="0089488B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ackground Study</w:t>
            </w:r>
          </w:p>
        </w:tc>
        <w:tc>
          <w:tcPr>
            <w:tcW w:w="0" w:type="auto"/>
          </w:tcPr>
          <w:p w14:paraId="77EB64B6" w14:textId="7E163529" w:rsidR="00B415AA" w:rsidRPr="0089488B" w:rsidRDefault="00B415AA" w:rsidP="0089488B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14:paraId="1C839AEC" w14:textId="77777777" w:rsidR="00B415AA" w:rsidRPr="00267EF5" w:rsidRDefault="00B415AA" w:rsidP="00267EF5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FDB0C7F" w14:textId="77777777" w:rsidR="00B415AA" w:rsidRPr="00267EF5" w:rsidRDefault="00B415AA" w:rsidP="00267EF5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17B7041" w14:textId="236374C6" w:rsidR="00B415AA" w:rsidRPr="00267EF5" w:rsidRDefault="003C736C" w:rsidP="00267EF5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30 Minutes</w:t>
            </w:r>
          </w:p>
        </w:tc>
        <w:tc>
          <w:tcPr>
            <w:tcW w:w="0" w:type="auto"/>
          </w:tcPr>
          <w:p w14:paraId="478E3ADD" w14:textId="77777777" w:rsidR="00B415AA" w:rsidRPr="00267EF5" w:rsidRDefault="00B415AA" w:rsidP="00267EF5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675148A" w14:textId="3B85238E" w:rsidR="00B415AA" w:rsidRPr="00267EF5" w:rsidRDefault="00BA190A" w:rsidP="00267EF5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60 Minutes</w:t>
            </w:r>
          </w:p>
        </w:tc>
      </w:tr>
      <w:tr w:rsidR="003C736C" w14:paraId="7B665FE8" w14:textId="5CE58583" w:rsidTr="008948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</w:tcPr>
          <w:p w14:paraId="3BA6A53F" w14:textId="50218AB7" w:rsidR="00C40907" w:rsidRPr="0089488B" w:rsidRDefault="00C40907" w:rsidP="00C40907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Elicitation Artifacts</w:t>
            </w:r>
          </w:p>
        </w:tc>
        <w:tc>
          <w:tcPr>
            <w:tcW w:w="0" w:type="auto"/>
          </w:tcPr>
          <w:p w14:paraId="031E45EC" w14:textId="19678B19" w:rsidR="00C40907" w:rsidRPr="00267EF5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Communication</w:t>
            </w:r>
          </w:p>
        </w:tc>
        <w:tc>
          <w:tcPr>
            <w:tcW w:w="0" w:type="auto"/>
          </w:tcPr>
          <w:p w14:paraId="3B6D0EA8" w14:textId="6A3ABB07" w:rsidR="00C40907" w:rsidRPr="00267EF5" w:rsidRDefault="00C40907" w:rsidP="00C40907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1D8050B" w14:textId="4AB0585D" w:rsidR="00C40907" w:rsidRPr="00267EF5" w:rsidRDefault="00C40907" w:rsidP="00C40907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DA36AB6" w14:textId="41E24DEF" w:rsidR="00C40907" w:rsidRPr="00267EF5" w:rsidRDefault="003C736C" w:rsidP="00C40907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0 Minutes</w:t>
            </w:r>
          </w:p>
        </w:tc>
        <w:tc>
          <w:tcPr>
            <w:tcW w:w="0" w:type="auto"/>
          </w:tcPr>
          <w:p w14:paraId="4859231C" w14:textId="67EE8170" w:rsidR="00C40907" w:rsidRPr="00267EF5" w:rsidRDefault="00C40907" w:rsidP="00C40907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18390BC" w14:textId="2E24FAA1" w:rsidR="00C40907" w:rsidRPr="00B1168C" w:rsidRDefault="00C40907" w:rsidP="00C40907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B1168C">
              <w:rPr>
                <w:rFonts w:ascii="Times New Roman" w:eastAsia="Times New Roman" w:hAnsi="Times New Roman" w:cs="Times New Roman"/>
              </w:rPr>
              <w:t>80 Minutes</w:t>
            </w:r>
          </w:p>
        </w:tc>
      </w:tr>
      <w:tr w:rsidR="003C736C" w14:paraId="6C2ADF30" w14:textId="69F0C2D5" w:rsidTr="008948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217A40AB" w14:textId="77777777" w:rsidR="00C40907" w:rsidRPr="0089488B" w:rsidRDefault="00C40907" w:rsidP="00C40907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</w:tcPr>
          <w:p w14:paraId="6A0F9D7C" w14:textId="65EB0D9B" w:rsidR="00C40907" w:rsidRPr="0089488B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Documentation</w:t>
            </w:r>
          </w:p>
        </w:tc>
        <w:tc>
          <w:tcPr>
            <w:tcW w:w="0" w:type="auto"/>
          </w:tcPr>
          <w:p w14:paraId="7419952E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47CFE93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CE3B1B5" w14:textId="46FD4954" w:rsidR="00C40907" w:rsidRPr="003C736C" w:rsidRDefault="003C736C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C736C">
              <w:rPr>
                <w:rFonts w:ascii="Times New Roman" w:eastAsia="Times New Roman" w:hAnsi="Times New Roman" w:cs="Times New Roman"/>
                <w:sz w:val="20"/>
                <w:szCs w:val="20"/>
              </w:rPr>
              <w:t>180 Minutes</w:t>
            </w:r>
            <w:bookmarkStart w:id="1" w:name="_GoBack"/>
            <w:bookmarkEnd w:id="1"/>
          </w:p>
        </w:tc>
        <w:tc>
          <w:tcPr>
            <w:tcW w:w="0" w:type="auto"/>
          </w:tcPr>
          <w:p w14:paraId="324A36B8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18D6D7C" w14:textId="5BAFB399" w:rsidR="00C40907" w:rsidRPr="00B1168C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B1168C">
              <w:rPr>
                <w:rFonts w:ascii="Times New Roman" w:eastAsia="Times New Roman" w:hAnsi="Times New Roman" w:cs="Times New Roman"/>
              </w:rPr>
              <w:t>120 minutes</w:t>
            </w:r>
          </w:p>
        </w:tc>
      </w:tr>
      <w:tr w:rsidR="003C736C" w14:paraId="1F2692C0" w14:textId="4F3FE652" w:rsidTr="008948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43C126DA" w14:textId="77777777" w:rsidR="00C40907" w:rsidRPr="0089488B" w:rsidRDefault="00C40907" w:rsidP="00C40907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</w:tcPr>
          <w:p w14:paraId="63FC611E" w14:textId="2A3FE034" w:rsidR="00C40907" w:rsidRPr="0089488B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Review</w:t>
            </w:r>
          </w:p>
        </w:tc>
        <w:tc>
          <w:tcPr>
            <w:tcW w:w="0" w:type="auto"/>
          </w:tcPr>
          <w:p w14:paraId="6426B9A0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CAC2763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932AA87" w14:textId="77ED0E99" w:rsidR="00C40907" w:rsidRPr="003C736C" w:rsidRDefault="003C736C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0</w:t>
            </w:r>
            <w:r w:rsidRPr="003C736C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Minutes</w:t>
            </w:r>
          </w:p>
        </w:tc>
        <w:tc>
          <w:tcPr>
            <w:tcW w:w="0" w:type="auto"/>
          </w:tcPr>
          <w:p w14:paraId="07D89A92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20105393" w14:textId="7E89EEDD" w:rsidR="00C40907" w:rsidRPr="00B1168C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B1168C">
              <w:rPr>
                <w:rFonts w:ascii="Times New Roman" w:eastAsia="Times New Roman" w:hAnsi="Times New Roman" w:cs="Times New Roman"/>
              </w:rPr>
              <w:t>60 minutes</w:t>
            </w:r>
          </w:p>
        </w:tc>
      </w:tr>
      <w:tr w:rsidR="003C736C" w14:paraId="340A7494" w14:textId="2DC0072E" w:rsidTr="008948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</w:tcPr>
          <w:p w14:paraId="25D8912A" w14:textId="732F3776" w:rsidR="00C40907" w:rsidRPr="0089488B" w:rsidRDefault="00C40907" w:rsidP="00C40907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Vision Document</w:t>
            </w:r>
          </w:p>
        </w:tc>
        <w:tc>
          <w:tcPr>
            <w:tcW w:w="0" w:type="auto"/>
          </w:tcPr>
          <w:p w14:paraId="0045C1B1" w14:textId="5CD6A64E" w:rsidR="00C40907" w:rsidRPr="0089488B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Communication</w:t>
            </w:r>
          </w:p>
        </w:tc>
        <w:tc>
          <w:tcPr>
            <w:tcW w:w="0" w:type="auto"/>
          </w:tcPr>
          <w:p w14:paraId="0F245714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02D6174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66E8287" w14:textId="558B48E8" w:rsidR="00C40907" w:rsidRPr="003C736C" w:rsidRDefault="003C736C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C736C">
              <w:rPr>
                <w:rFonts w:ascii="Times New Roman" w:eastAsia="Times New Roman" w:hAnsi="Times New Roman" w:cs="Times New Roman"/>
                <w:sz w:val="20"/>
                <w:szCs w:val="20"/>
              </w:rPr>
              <w:t>120 Minutes</w:t>
            </w:r>
          </w:p>
        </w:tc>
        <w:tc>
          <w:tcPr>
            <w:tcW w:w="0" w:type="auto"/>
          </w:tcPr>
          <w:p w14:paraId="11B8E423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4A938BF4" w14:textId="0C9D7EE9" w:rsidR="00C40907" w:rsidRPr="00B1168C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B1168C">
              <w:rPr>
                <w:rFonts w:ascii="Times New Roman" w:eastAsia="Times New Roman" w:hAnsi="Times New Roman" w:cs="Times New Roman"/>
              </w:rPr>
              <w:t>120 Minutes</w:t>
            </w:r>
          </w:p>
        </w:tc>
      </w:tr>
      <w:tr w:rsidR="003C736C" w14:paraId="6610BD29" w14:textId="476D0F2C" w:rsidTr="008948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10272CF5" w14:textId="77777777" w:rsidR="00C40907" w:rsidRPr="0089488B" w:rsidRDefault="00C40907" w:rsidP="00C40907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</w:tcPr>
          <w:p w14:paraId="49F468A7" w14:textId="31B6EECE" w:rsidR="00C40907" w:rsidRPr="0089488B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Documentation</w:t>
            </w:r>
          </w:p>
        </w:tc>
        <w:tc>
          <w:tcPr>
            <w:tcW w:w="0" w:type="auto"/>
          </w:tcPr>
          <w:p w14:paraId="405FAA9B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120D147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781B3FA7" w14:textId="39656F75" w:rsidR="00C40907" w:rsidRPr="003C736C" w:rsidRDefault="003C736C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C736C">
              <w:rPr>
                <w:rFonts w:ascii="Times New Roman" w:eastAsia="Times New Roman" w:hAnsi="Times New Roman" w:cs="Times New Roman"/>
                <w:sz w:val="20"/>
                <w:szCs w:val="20"/>
              </w:rPr>
              <w:t>120 Minutes</w:t>
            </w:r>
          </w:p>
        </w:tc>
        <w:tc>
          <w:tcPr>
            <w:tcW w:w="0" w:type="auto"/>
          </w:tcPr>
          <w:p w14:paraId="218571A8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4C408A6" w14:textId="111A7668" w:rsidR="00C40907" w:rsidRPr="00B1168C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B1168C">
              <w:rPr>
                <w:rFonts w:ascii="Times New Roman" w:eastAsia="Times New Roman" w:hAnsi="Times New Roman" w:cs="Times New Roman"/>
              </w:rPr>
              <w:t>150 Minutes</w:t>
            </w:r>
          </w:p>
        </w:tc>
      </w:tr>
      <w:tr w:rsidR="003C736C" w14:paraId="14195991" w14:textId="77777777" w:rsidTr="008948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0766627E" w14:textId="77777777" w:rsidR="00C40907" w:rsidRPr="0089488B" w:rsidRDefault="00C40907" w:rsidP="00C40907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</w:tcPr>
          <w:p w14:paraId="7DDD383D" w14:textId="51F420F6" w:rsidR="00C40907" w:rsidRPr="0089488B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Review</w:t>
            </w:r>
          </w:p>
        </w:tc>
        <w:tc>
          <w:tcPr>
            <w:tcW w:w="0" w:type="auto"/>
          </w:tcPr>
          <w:p w14:paraId="2AC36C68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26228928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5F47FED" w14:textId="3A8F6FCD" w:rsidR="00C40907" w:rsidRPr="003C736C" w:rsidRDefault="003C736C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C736C">
              <w:rPr>
                <w:rFonts w:ascii="Times New Roman" w:eastAsia="Times New Roman" w:hAnsi="Times New Roman" w:cs="Times New Roman"/>
                <w:sz w:val="20"/>
                <w:szCs w:val="20"/>
              </w:rPr>
              <w:t>180 Minutes</w:t>
            </w:r>
          </w:p>
        </w:tc>
        <w:tc>
          <w:tcPr>
            <w:tcW w:w="0" w:type="auto"/>
          </w:tcPr>
          <w:p w14:paraId="5FDC6A02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25DBB06F" w14:textId="3F3D2B61" w:rsidR="00C40907" w:rsidRPr="00B1168C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B1168C">
              <w:rPr>
                <w:rFonts w:ascii="Times New Roman" w:eastAsia="Times New Roman" w:hAnsi="Times New Roman" w:cs="Times New Roman"/>
              </w:rPr>
              <w:t>60 minutes</w:t>
            </w:r>
          </w:p>
        </w:tc>
      </w:tr>
      <w:tr w:rsidR="003C736C" w14:paraId="7A0CE5D7" w14:textId="77777777" w:rsidTr="008948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</w:tcPr>
          <w:p w14:paraId="2B8DC434" w14:textId="631F71D2" w:rsidR="00C40907" w:rsidRPr="0089488B" w:rsidRDefault="00C40907" w:rsidP="00C40907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Postmortem Report</w:t>
            </w:r>
          </w:p>
        </w:tc>
        <w:tc>
          <w:tcPr>
            <w:tcW w:w="0" w:type="auto"/>
          </w:tcPr>
          <w:p w14:paraId="78ACBF07" w14:textId="742E6349" w:rsidR="00C40907" w:rsidRPr="0089488B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Communication</w:t>
            </w:r>
          </w:p>
        </w:tc>
        <w:tc>
          <w:tcPr>
            <w:tcW w:w="0" w:type="auto"/>
          </w:tcPr>
          <w:p w14:paraId="16295BF8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4BB9E646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5C3F993" w14:textId="2E578BC3" w:rsidR="00C40907" w:rsidRPr="003C736C" w:rsidRDefault="003C736C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C736C">
              <w:rPr>
                <w:rFonts w:ascii="Times New Roman" w:eastAsia="Times New Roman" w:hAnsi="Times New Roman" w:cs="Times New Roman"/>
                <w:sz w:val="20"/>
                <w:szCs w:val="20"/>
              </w:rPr>
              <w:t>60 Minutes</w:t>
            </w:r>
          </w:p>
        </w:tc>
        <w:tc>
          <w:tcPr>
            <w:tcW w:w="0" w:type="auto"/>
          </w:tcPr>
          <w:p w14:paraId="3A4A56B1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50EC996B" w14:textId="28B5F98A" w:rsidR="00C40907" w:rsidRPr="00B1168C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B1168C">
              <w:rPr>
                <w:rFonts w:ascii="Times New Roman" w:eastAsia="Times New Roman" w:hAnsi="Times New Roman" w:cs="Times New Roman"/>
              </w:rPr>
              <w:t>40 minutes</w:t>
            </w:r>
          </w:p>
        </w:tc>
      </w:tr>
      <w:tr w:rsidR="003C736C" w14:paraId="64EEDD01" w14:textId="77777777" w:rsidTr="008948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75311824" w14:textId="77777777" w:rsidR="00C40907" w:rsidRDefault="00C40907" w:rsidP="00C40907">
            <w:pPr>
              <w:ind w:right="2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7778109D" w14:textId="32A3CAF3" w:rsidR="00C40907" w:rsidRPr="0089488B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Documentation</w:t>
            </w:r>
          </w:p>
        </w:tc>
        <w:tc>
          <w:tcPr>
            <w:tcW w:w="0" w:type="auto"/>
          </w:tcPr>
          <w:p w14:paraId="54225AD5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45038AB3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33ECCF64" w14:textId="47AF283A" w:rsidR="00C40907" w:rsidRPr="003C736C" w:rsidRDefault="003C736C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C736C">
              <w:rPr>
                <w:rFonts w:ascii="Times New Roman" w:eastAsia="Times New Roman" w:hAnsi="Times New Roman" w:cs="Times New Roman"/>
                <w:sz w:val="20"/>
                <w:szCs w:val="20"/>
              </w:rPr>
              <w:t>60 Minutes</w:t>
            </w:r>
          </w:p>
        </w:tc>
        <w:tc>
          <w:tcPr>
            <w:tcW w:w="0" w:type="auto"/>
          </w:tcPr>
          <w:p w14:paraId="1EDD0B6B" w14:textId="77777777" w:rsidR="00C40907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210BC46A" w14:textId="6832D9AE" w:rsidR="00C40907" w:rsidRPr="00B1168C" w:rsidRDefault="00C40907" w:rsidP="00C40907">
            <w:pPr>
              <w:ind w:right="2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B1168C">
              <w:rPr>
                <w:rFonts w:ascii="Times New Roman" w:eastAsia="Times New Roman" w:hAnsi="Times New Roman" w:cs="Times New Roman"/>
              </w:rPr>
              <w:t>30 minutes</w:t>
            </w:r>
          </w:p>
        </w:tc>
      </w:tr>
      <w:tr w:rsidR="003C736C" w14:paraId="7E0A6B67" w14:textId="77777777" w:rsidTr="008948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3AA16214" w14:textId="77777777" w:rsidR="00C40907" w:rsidRDefault="00C40907" w:rsidP="00C40907">
            <w:pPr>
              <w:ind w:right="28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5C3C76A0" w14:textId="50ADA79D" w:rsidR="00C40907" w:rsidRPr="0089488B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89488B">
              <w:rPr>
                <w:rFonts w:ascii="Times New Roman" w:eastAsia="Times New Roman" w:hAnsi="Times New Roman" w:cs="Times New Roman"/>
              </w:rPr>
              <w:t>Review</w:t>
            </w:r>
          </w:p>
        </w:tc>
        <w:tc>
          <w:tcPr>
            <w:tcW w:w="0" w:type="auto"/>
          </w:tcPr>
          <w:p w14:paraId="169FBE68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9584CF0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B8C4CA9" w14:textId="28D8A6B3" w:rsidR="00C40907" w:rsidRPr="003C736C" w:rsidRDefault="003C736C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C736C">
              <w:rPr>
                <w:rFonts w:ascii="Times New Roman" w:eastAsia="Times New Roman" w:hAnsi="Times New Roman" w:cs="Times New Roman"/>
                <w:sz w:val="20"/>
                <w:szCs w:val="20"/>
              </w:rPr>
              <w:t>60 Minutes</w:t>
            </w:r>
          </w:p>
        </w:tc>
        <w:tc>
          <w:tcPr>
            <w:tcW w:w="0" w:type="auto"/>
          </w:tcPr>
          <w:p w14:paraId="7065AF15" w14:textId="77777777" w:rsidR="00C40907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7FAA19B" w14:textId="01D5CB0C" w:rsidR="00C40907" w:rsidRPr="00B1168C" w:rsidRDefault="00C40907" w:rsidP="00C40907">
            <w:pPr>
              <w:ind w:right="2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B1168C">
              <w:rPr>
                <w:rFonts w:ascii="Times New Roman" w:eastAsia="Times New Roman" w:hAnsi="Times New Roman" w:cs="Times New Roman"/>
              </w:rPr>
              <w:t>30 minutes</w:t>
            </w:r>
          </w:p>
        </w:tc>
      </w:tr>
    </w:tbl>
    <w:p w14:paraId="17CF642C" w14:textId="77777777" w:rsidR="00F04F91" w:rsidRDefault="00F04F91" w:rsidP="00F04F91">
      <w:pPr>
        <w:spacing w:line="240" w:lineRule="auto"/>
        <w:ind w:left="1440" w:right="280"/>
        <w:rPr>
          <w:rFonts w:ascii="Times New Roman" w:eastAsia="Times New Roman" w:hAnsi="Times New Roman" w:cs="Times New Roman"/>
          <w:sz w:val="24"/>
          <w:szCs w:val="24"/>
        </w:rPr>
      </w:pPr>
    </w:p>
    <w:p w14:paraId="0000000B" w14:textId="394F100D" w:rsidR="00077C1B" w:rsidRDefault="0089488B">
      <w:pPr>
        <w:numPr>
          <w:ilvl w:val="0"/>
          <w:numId w:val="4"/>
        </w:numPr>
        <w:spacing w:line="240" w:lineRule="auto"/>
        <w:ind w:left="1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addition to the material seen in class, what other techniques did you apply for </w:t>
      </w:r>
      <w:r w:rsidR="00B12BF8">
        <w:rPr>
          <w:rFonts w:ascii="Times New Roman" w:eastAsia="Times New Roman" w:hAnsi="Times New Roman" w:cs="Times New Roman"/>
          <w:sz w:val="24"/>
          <w:szCs w:val="24"/>
        </w:rPr>
        <w:t>completing thi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elivery?</w:t>
      </w:r>
    </w:p>
    <w:p w14:paraId="0000000C" w14:textId="5A21F52E" w:rsidR="00077C1B" w:rsidRDefault="0089488B">
      <w:pPr>
        <w:numPr>
          <w:ilvl w:val="0"/>
          <w:numId w:val="1"/>
        </w:numPr>
        <w:spacing w:line="240" w:lineRule="auto"/>
        <w:ind w:left="22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ch techniques worked well</w:t>
      </w:r>
    </w:p>
    <w:p w14:paraId="63C7D786" w14:textId="6EAEFB69" w:rsidR="005B76E7" w:rsidRDefault="005B76E7" w:rsidP="005B76E7">
      <w:pPr>
        <w:spacing w:line="240" w:lineRule="auto"/>
        <w:ind w:left="144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rainstorming among the team members</w:t>
      </w:r>
      <w:r w:rsidR="00F04F9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9EFE73A" w14:textId="77777777" w:rsidR="00F04F91" w:rsidRDefault="00F04F91" w:rsidP="005B76E7">
      <w:pPr>
        <w:spacing w:line="240" w:lineRule="auto"/>
        <w:ind w:left="1440"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00D" w14:textId="1D91DDF5" w:rsidR="00077C1B" w:rsidRDefault="0089488B">
      <w:pPr>
        <w:numPr>
          <w:ilvl w:val="0"/>
          <w:numId w:val="1"/>
        </w:numPr>
        <w:spacing w:line="240" w:lineRule="auto"/>
        <w:ind w:left="22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hich techniques did not </w:t>
      </w:r>
      <w:r w:rsidR="00B12BF8">
        <w:rPr>
          <w:rFonts w:ascii="Times New Roman" w:eastAsia="Times New Roman" w:hAnsi="Times New Roman" w:cs="Times New Roman"/>
          <w:sz w:val="24"/>
          <w:szCs w:val="24"/>
        </w:rPr>
        <w:t>work?</w:t>
      </w:r>
    </w:p>
    <w:p w14:paraId="7FFCB38D" w14:textId="3F85A6CE" w:rsidR="00B12BF8" w:rsidRDefault="0004739F" w:rsidP="00B12BF8">
      <w:pPr>
        <w:spacing w:line="240" w:lineRule="auto"/>
        <w:ind w:left="22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e tried to use google docs making draft</w:t>
      </w:r>
      <w:r w:rsidR="007921C2">
        <w:rPr>
          <w:rFonts w:ascii="Times New Roman" w:eastAsia="Times New Roman" w:hAnsi="Times New Roman" w:cs="Times New Roman"/>
          <w:sz w:val="24"/>
          <w:szCs w:val="24"/>
        </w:rPr>
        <w:t xml:space="preserve"> and paper review with critiques and comment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ut finally use GitHub for better logging purpose</w:t>
      </w:r>
      <w:r w:rsidR="007921C2">
        <w:rPr>
          <w:rFonts w:ascii="Times New Roman" w:eastAsia="Times New Roman" w:hAnsi="Times New Roman" w:cs="Times New Roman"/>
          <w:sz w:val="24"/>
          <w:szCs w:val="24"/>
        </w:rPr>
        <w:t xml:space="preserve">. Conduct zoom meeting for peer reviews and critiques of each other works that make huge improvements.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0000000E" w14:textId="77777777" w:rsidR="00077C1B" w:rsidRDefault="00077C1B">
      <w:pPr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13866E1F" w:rsidR="00077C1B" w:rsidRDefault="0089488B">
      <w:pPr>
        <w:numPr>
          <w:ilvl w:val="0"/>
          <w:numId w:val="3"/>
        </w:numPr>
        <w:spacing w:line="240" w:lineRule="auto"/>
        <w:ind w:left="1540" w:right="2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How did you work together as a group in the project? What worked well, and what did not work during your interaction(s)? What would you do differently in the future?</w:t>
      </w:r>
    </w:p>
    <w:p w14:paraId="273B4AC5" w14:textId="77777777" w:rsidR="00F04F91" w:rsidRDefault="00F04F91">
      <w:pPr>
        <w:numPr>
          <w:ilvl w:val="0"/>
          <w:numId w:val="3"/>
        </w:numPr>
        <w:spacing w:line="240" w:lineRule="auto"/>
        <w:ind w:left="1540" w:right="280"/>
        <w:rPr>
          <w:rFonts w:ascii="Times New Roman" w:eastAsia="Times New Roman" w:hAnsi="Times New Roman" w:cs="Times New Roman"/>
          <w:sz w:val="24"/>
          <w:szCs w:val="24"/>
        </w:rPr>
      </w:pPr>
    </w:p>
    <w:p w14:paraId="329E40B0" w14:textId="28B02130" w:rsidR="00F04F91" w:rsidRPr="00F04F91" w:rsidRDefault="00F04F91">
      <w:pPr>
        <w:numPr>
          <w:ilvl w:val="0"/>
          <w:numId w:val="3"/>
        </w:numPr>
        <w:spacing w:line="240" w:lineRule="auto"/>
        <w:ind w:left="1540" w:right="280"/>
        <w:rPr>
          <w:rFonts w:ascii="Times New Roman" w:eastAsia="Times New Roman" w:hAnsi="Times New Roman" w:cs="Times New Roman"/>
          <w:sz w:val="24"/>
          <w:szCs w:val="24"/>
        </w:rPr>
      </w:pPr>
      <w:r w:rsidRPr="00F04F91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Collaboration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: Used Git hub and Google Docs to collaborate the work and maintain versions.  In future, Latex can be used as a collaboration tool.</w:t>
      </w:r>
    </w:p>
    <w:p w14:paraId="02D3D28D" w14:textId="77777777" w:rsidR="00F04F91" w:rsidRDefault="00F04F91" w:rsidP="00F04F91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49678B2B" w14:textId="13410B72" w:rsidR="00F04F91" w:rsidRDefault="00F04F91">
      <w:pPr>
        <w:numPr>
          <w:ilvl w:val="0"/>
          <w:numId w:val="3"/>
        </w:numPr>
        <w:spacing w:line="240" w:lineRule="auto"/>
        <w:ind w:left="1540" w:right="2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mmunication</w:t>
      </w:r>
      <w:r w:rsidRPr="00F04F91"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Zoom meetings and WhatsApp group for offline group chat.  Planning to try Microsoft teams in future.</w:t>
      </w:r>
    </w:p>
    <w:p w14:paraId="397C9785" w14:textId="77777777" w:rsidR="00F04F91" w:rsidRDefault="00F04F91" w:rsidP="00F04F91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65C5A753" w14:textId="1731DB19" w:rsidR="00F04F91" w:rsidRDefault="00F04F91">
      <w:pPr>
        <w:numPr>
          <w:ilvl w:val="0"/>
          <w:numId w:val="3"/>
        </w:numPr>
        <w:spacing w:line="240" w:lineRule="auto"/>
        <w:ind w:left="1540" w:right="2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views</w:t>
      </w:r>
      <w:r w:rsidRPr="00F04F91"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eviews happened online during meeting.  In future, planning to perform offline/individual reviews and discuss the outcome/comments during the meetings.</w:t>
      </w:r>
    </w:p>
    <w:p w14:paraId="00000010" w14:textId="77777777" w:rsidR="00077C1B" w:rsidRDefault="00077C1B">
      <w:pPr>
        <w:rPr>
          <w:sz w:val="24"/>
          <w:szCs w:val="24"/>
        </w:rPr>
      </w:pPr>
    </w:p>
    <w:p w14:paraId="00000011" w14:textId="77777777" w:rsidR="00077C1B" w:rsidRDefault="00077C1B"/>
    <w:sectPr w:rsidR="00077C1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421A"/>
    <w:multiLevelType w:val="multilevel"/>
    <w:tmpl w:val="4614F7DA"/>
    <w:lvl w:ilvl="0">
      <w:start w:val="1"/>
      <w:numFmt w:val="bullet"/>
      <w:lvlText w:val="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817FB1"/>
    <w:multiLevelType w:val="multilevel"/>
    <w:tmpl w:val="F1C0F06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0E410DC8"/>
    <w:multiLevelType w:val="multilevel"/>
    <w:tmpl w:val="E2CC635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41201F46"/>
    <w:multiLevelType w:val="hybridMultilevel"/>
    <w:tmpl w:val="0AFA53FA"/>
    <w:lvl w:ilvl="0" w:tplc="1009000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9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6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8380" w:hanging="360"/>
      </w:pPr>
      <w:rPr>
        <w:rFonts w:ascii="Wingdings" w:hAnsi="Wingdings" w:hint="default"/>
      </w:rPr>
    </w:lvl>
  </w:abstractNum>
  <w:abstractNum w:abstractNumId="4" w15:restartNumberingAfterBreak="0">
    <w:nsid w:val="4B2E7B7D"/>
    <w:multiLevelType w:val="multilevel"/>
    <w:tmpl w:val="997CBCCA"/>
    <w:lvl w:ilvl="0">
      <w:start w:val="2"/>
      <w:numFmt w:val="bullet"/>
      <w:lvlText w:val="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572623AA"/>
    <w:multiLevelType w:val="multilevel"/>
    <w:tmpl w:val="E43A0BBC"/>
    <w:lvl w:ilvl="0">
      <w:start w:val="4"/>
      <w:numFmt w:val="bullet"/>
      <w:lvlText w:val="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ADE45D7"/>
    <w:multiLevelType w:val="hybridMultilevel"/>
    <w:tmpl w:val="FFEA50FA"/>
    <w:lvl w:ilvl="0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abstractNum w:abstractNumId="7" w15:restartNumberingAfterBreak="0">
    <w:nsid w:val="688745ED"/>
    <w:multiLevelType w:val="hybridMultilevel"/>
    <w:tmpl w:val="AC665C76"/>
    <w:lvl w:ilvl="0" w:tplc="10090001">
      <w:start w:val="1"/>
      <w:numFmt w:val="bullet"/>
      <w:lvlText w:val=""/>
      <w:lvlJc w:val="left"/>
      <w:pPr>
        <w:ind w:left="190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26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3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0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5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2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9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660" w:hanging="360"/>
      </w:pPr>
      <w:rPr>
        <w:rFonts w:ascii="Wingdings" w:hAnsi="Wingdings" w:hint="default"/>
      </w:rPr>
    </w:lvl>
  </w:abstractNum>
  <w:abstractNum w:abstractNumId="8" w15:restartNumberingAfterBreak="0">
    <w:nsid w:val="737060FB"/>
    <w:multiLevelType w:val="hybridMultilevel"/>
    <w:tmpl w:val="B66CD432"/>
    <w:lvl w:ilvl="0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4"/>
  </w:num>
  <w:num w:numId="5">
    <w:abstractNumId w:val="0"/>
  </w:num>
  <w:num w:numId="6">
    <w:abstractNumId w:val="3"/>
  </w:num>
  <w:num w:numId="7">
    <w:abstractNumId w:val="7"/>
  </w:num>
  <w:num w:numId="8">
    <w:abstractNumId w:val="6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NjW3tDAxMjY1MTFT0lEKTi0uzszPAykwqgUAO5JoSiwAAAA="/>
  </w:docVars>
  <w:rsids>
    <w:rsidRoot w:val="00077C1B"/>
    <w:rsid w:val="0004739F"/>
    <w:rsid w:val="00077C1B"/>
    <w:rsid w:val="000A7B4A"/>
    <w:rsid w:val="00131E72"/>
    <w:rsid w:val="00267EF5"/>
    <w:rsid w:val="003C736C"/>
    <w:rsid w:val="004821F2"/>
    <w:rsid w:val="005B76E7"/>
    <w:rsid w:val="007641FB"/>
    <w:rsid w:val="007921C2"/>
    <w:rsid w:val="0089488B"/>
    <w:rsid w:val="00B1168C"/>
    <w:rsid w:val="00B12BF8"/>
    <w:rsid w:val="00B415AA"/>
    <w:rsid w:val="00B87954"/>
    <w:rsid w:val="00BA190A"/>
    <w:rsid w:val="00C40907"/>
    <w:rsid w:val="00ED7853"/>
    <w:rsid w:val="00F04F91"/>
    <w:rsid w:val="00FD2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88CAF1"/>
  <w15:docId w15:val="{697EA1EA-5238-46BB-80EA-BEDF434A7A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C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B87954"/>
    <w:pPr>
      <w:ind w:left="720"/>
      <w:contextualSpacing/>
    </w:pPr>
  </w:style>
  <w:style w:type="table" w:styleId="TableGrid">
    <w:name w:val="Table Grid"/>
    <w:basedOn w:val="TableNormal"/>
    <w:uiPriority w:val="39"/>
    <w:rsid w:val="00F04F9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1">
    <w:name w:val="Grid Table 5 Dark Accent 1"/>
    <w:basedOn w:val="TableNormal"/>
    <w:uiPriority w:val="50"/>
    <w:rsid w:val="0089488B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4821F2"/>
    <w:rPr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3</Pages>
  <Words>569</Words>
  <Characters>324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Office User</cp:lastModifiedBy>
  <cp:revision>14</cp:revision>
  <dcterms:created xsi:type="dcterms:W3CDTF">2020-07-05T19:21:00Z</dcterms:created>
  <dcterms:modified xsi:type="dcterms:W3CDTF">2020-07-06T19:16:00Z</dcterms:modified>
</cp:coreProperties>
</file>